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72DC63CA" w:rsidR="007B7DBE" w:rsidRDefault="007B7DBE" w:rsidP="007B7DBE">
      <w:pPr>
        <w:pStyle w:val="Heading2"/>
      </w:pPr>
      <w:r>
        <w:t xml:space="preserve">Online supplementary appendix: Estimating the effect of the 2005 change in BCG policy in England: </w:t>
      </w:r>
      <w:r w:rsidR="00B324D6">
        <w:t>a</w:t>
      </w:r>
      <w:r>
        <w:t xml:space="preserve"> retrospective cohort study</w:t>
      </w:r>
      <w:r w:rsidR="00B324D6">
        <w:t>, 2000 to 2010</w:t>
      </w:r>
    </w:p>
    <w:p w14:paraId="1DA6D90D" w14:textId="77777777" w:rsidR="00B324D6" w:rsidRPr="00B324D6" w:rsidRDefault="00B324D6" w:rsidP="00B324D6">
      <w:pPr>
        <w:pStyle w:val="BodyText"/>
        <w:rPr>
          <w:rFonts w:cstheme="minorHAnsi"/>
        </w:rPr>
      </w:pPr>
    </w:p>
    <w:p w14:paraId="35A48236" w14:textId="2C1CD6D9" w:rsidR="00B324D6" w:rsidRPr="00B324D6" w:rsidRDefault="00B324D6" w:rsidP="00B324D6">
      <w:pPr>
        <w:pStyle w:val="CommentText"/>
        <w:rPr>
          <w:rFonts w:cstheme="minorHAnsi"/>
          <w:color w:val="000000" w:themeColor="text1"/>
        </w:rPr>
      </w:pPr>
      <w:r w:rsidRPr="00B324D6">
        <w:rPr>
          <w:rFonts w:cstheme="minorHAnsi"/>
          <w:color w:val="000000" w:themeColor="text1"/>
          <w:lang w:val="en"/>
        </w:rPr>
        <w:t xml:space="preserve">This supplementary material is hosted by </w:t>
      </w:r>
      <w:proofErr w:type="spellStart"/>
      <w:r w:rsidRPr="00B324D6">
        <w:rPr>
          <w:rStyle w:val="Emphasis"/>
          <w:rFonts w:cstheme="minorHAnsi"/>
          <w:color w:val="000000" w:themeColor="text1"/>
          <w:lang w:val="en"/>
        </w:rPr>
        <w:t>Eurosurveillance</w:t>
      </w:r>
      <w:proofErr w:type="spellEnd"/>
      <w:r w:rsidRPr="00B324D6">
        <w:rPr>
          <w:rStyle w:val="Emphasis"/>
          <w:rFonts w:cstheme="minorHAnsi"/>
          <w:color w:val="000000" w:themeColor="text1"/>
          <w:lang w:val="en"/>
        </w:rPr>
        <w:t xml:space="preserve"> </w:t>
      </w:r>
      <w:r w:rsidRPr="00B324D6">
        <w:rPr>
          <w:rFonts w:cstheme="minorHAnsi"/>
          <w:color w:val="000000" w:themeColor="text1"/>
          <w:lang w:val="en"/>
        </w:rPr>
        <w:t xml:space="preserve">as supporting information alongside the article </w:t>
      </w:r>
      <w:r>
        <w:t>Estimating the effect of the 2005 change in BCG policy in England: a retrospective cohort study, 2000 to 2010</w:t>
      </w:r>
      <w:r w:rsidRPr="00B324D6">
        <w:rPr>
          <w:rFonts w:cstheme="minorHAnsi"/>
          <w:color w:val="000000" w:themeColor="text1"/>
          <w:lang w:val="en"/>
        </w:rPr>
        <w:t xml:space="preserve">, on behalf of the authors, who remain responsible for the accuracy and appropriateness of the content. The same standards for ethics, copyright, attributions and permissions as for the article apply. Supplements are not edited by </w:t>
      </w:r>
      <w:proofErr w:type="spellStart"/>
      <w:r w:rsidRPr="00B324D6">
        <w:rPr>
          <w:rStyle w:val="Emphasis"/>
          <w:rFonts w:cstheme="minorHAnsi"/>
          <w:color w:val="000000" w:themeColor="text1"/>
          <w:lang w:val="en"/>
        </w:rPr>
        <w:t>Eurosurveillance</w:t>
      </w:r>
      <w:proofErr w:type="spellEnd"/>
      <w:r w:rsidRPr="00B324D6">
        <w:rPr>
          <w:rFonts w:cstheme="minorHAnsi"/>
          <w:color w:val="000000" w:themeColor="text1"/>
          <w:lang w:val="en"/>
        </w:rPr>
        <w:t xml:space="preserve"> and the journal is not responsible for the maintenance of any links or email addresses provided therein</w:t>
      </w:r>
    </w:p>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bookmarkStart w:id="0" w:name="_GoBack"/>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bookmarkEnd w:id="0"/>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1" w:name="pagebreak-7"/>
      <w:bookmarkEnd w:id="1"/>
      <w:r>
        <w:lastRenderedPageBreak/>
        <w:t>PAGEBREAK</w:t>
      </w:r>
    </w:p>
    <w:p w14:paraId="241A1C1C" w14:textId="77777777" w:rsidR="00CC67C0" w:rsidRDefault="00CC67C0" w:rsidP="00CC67C0">
      <w:pPr>
        <w:pStyle w:val="FirstParagraph"/>
      </w:pPr>
      <w:r>
        <w:rPr>
          <w:b/>
        </w:rPr>
        <w:t>Imputation of UK birth status</w:t>
      </w:r>
    </w:p>
    <w:p w14:paraId="18B525A8" w14:textId="77777777" w:rsidR="00CC67C0" w:rsidRDefault="00CC67C0" w:rsidP="00CC67C0">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set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78725C72" w14:textId="77777777" w:rsidR="00CC67C0" w:rsidRDefault="00CC67C0" w:rsidP="00CC67C0">
      <w:pPr>
        <w:pStyle w:val="BodyText"/>
      </w:pPr>
      <w:r>
        <w:t>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0]. We found that cases with imputed birth status had a similar proportion of UK born to non-UK born cases as in the complete data (Supplementary Table S6).</w:t>
      </w:r>
    </w:p>
    <w:p w14:paraId="7B3749A8" w14:textId="56516704" w:rsidR="007B7DBE" w:rsidRDefault="007B7DBE" w:rsidP="007B7DBE">
      <w:pPr>
        <w:pStyle w:val="TableCaption"/>
      </w:pPr>
      <w:r>
        <w:t>Supplementary Table S6: Comparison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344EA1DE" w14:textId="77777777" w:rsidR="00CC67C0" w:rsidRDefault="00CC67C0" w:rsidP="00CC67C0">
      <w:pPr>
        <w:pStyle w:val="BodyText"/>
      </w:pPr>
      <w:bookmarkStart w:id="2" w:name="pagebreak-8"/>
      <w:bookmarkEnd w:id="2"/>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r>
        <w:lastRenderedPageBreak/>
        <w:t>PAGEBREAK</w:t>
      </w:r>
    </w:p>
    <w:p w14:paraId="20573FE2" w14:textId="77777777" w:rsidR="00CC67C0" w:rsidRDefault="00CC67C0" w:rsidP="00CC67C0">
      <w:pPr>
        <w:pStyle w:val="FirstParagraph"/>
      </w:pPr>
      <w:bookmarkStart w:id="3" w:name="pagebreak-9"/>
      <w:bookmarkEnd w:id="3"/>
      <w:r>
        <w:rPr>
          <w:b/>
        </w:rPr>
        <w:t>Prior choice</w:t>
      </w:r>
    </w:p>
    <w:p w14:paraId="4E3A7EB1" w14:textId="77777777" w:rsidR="00CC67C0" w:rsidRDefault="00CC67C0" w:rsidP="00CC67C0">
      <w:pPr>
        <w:pStyle w:val="BodyText"/>
      </w:pPr>
      <w:r>
        <w:t>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351B31FB" w14:textId="77777777" w:rsidR="00CC67C0" w:rsidRDefault="00CC67C0" w:rsidP="00CC67C0">
      <w:pPr>
        <w:pStyle w:val="BodyText"/>
      </w:pPr>
      <w:r>
        <w:rPr>
          <w:b/>
        </w:rPr>
        <w:t>Estimating the magnitude of the estimated impact of the change in BCG policy</w:t>
      </w:r>
    </w:p>
    <w:p w14:paraId="6F593050" w14:textId="77777777" w:rsidR="00CC67C0" w:rsidRDefault="00CC67C0" w:rsidP="00CC67C0">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4B9F6DDD" w14:textId="77777777" w:rsidR="00CC67C0" w:rsidRDefault="0080304A"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3E469A6A" w14:textId="77777777" w:rsidR="00CC67C0" w:rsidRDefault="00CC67C0" w:rsidP="00CC67C0">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359EBA43" w14:textId="77777777" w:rsidR="00CC67C0" w:rsidRDefault="0080304A"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r>
        <w:lastRenderedPageBreak/>
        <w:t>PAGEBREAK</w:t>
      </w:r>
    </w:p>
    <w:p w14:paraId="78F452A8" w14:textId="77777777" w:rsidR="00CC67C0" w:rsidRDefault="00CC67C0" w:rsidP="00CC67C0">
      <w:pPr>
        <w:pStyle w:val="FirstParagraph"/>
      </w:pPr>
      <w:r>
        <w:rPr>
          <w:b/>
        </w:rPr>
        <w:t>Descriptive analysis of age-specific incidence rates</w:t>
      </w:r>
    </w:p>
    <w:p w14:paraId="5013F223" w14:textId="77777777" w:rsidR="00CC67C0" w:rsidRDefault="00CC67C0" w:rsidP="00CC67C0">
      <w:pPr>
        <w:pStyle w:val="BodyText"/>
      </w:pPr>
      <w:r>
        <w:t>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Supplementary Figure S1: Incidence rates per 100,000 for UK born population and non-UK born population, aged 0-5 and therefore directly affected by the targeted neonatal vaccination programme,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4" w:name="pagebreak-10"/>
      <w:bookmarkEnd w:id="4"/>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5" w:name="pagebreak-11"/>
      <w:bookmarkEnd w:id="5"/>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283D1357"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4A1BB6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6F2D65CA"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242D0BE0"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6" w:name="pagebreak-12"/>
      <w:bookmarkEnd w:id="6"/>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2"/>
        <w:gridCol w:w="1452"/>
        <w:gridCol w:w="1334"/>
        <w:gridCol w:w="280"/>
        <w:gridCol w:w="280"/>
        <w:gridCol w:w="1298"/>
        <w:gridCol w:w="1678"/>
        <w:gridCol w:w="269"/>
        <w:gridCol w:w="269"/>
        <w:gridCol w:w="1683"/>
        <w:gridCol w:w="538"/>
        <w:gridCol w:w="538"/>
        <w:gridCol w:w="692"/>
        <w:gridCol w:w="295"/>
        <w:gridCol w:w="295"/>
        <w:gridCol w:w="1324"/>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3BA6F948"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0FB62596"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59CCAA95"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1BB8EDB9"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80304A"/>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1E0CFF"/>
    <w:rsid w:val="004F4783"/>
    <w:rsid w:val="005D082B"/>
    <w:rsid w:val="006E17DD"/>
    <w:rsid w:val="00737012"/>
    <w:rsid w:val="00790A11"/>
    <w:rsid w:val="007B7DBE"/>
    <w:rsid w:val="0080304A"/>
    <w:rsid w:val="00B324D6"/>
    <w:rsid w:val="00B72EAE"/>
    <w:rsid w:val="00BB6A8C"/>
    <w:rsid w:val="00BC1BC2"/>
    <w:rsid w:val="00C60C14"/>
    <w:rsid w:val="00CC67C0"/>
    <w:rsid w:val="00DF57BE"/>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uiPriority w:val="99"/>
    <w:unhideWhenUsed/>
    <w:rsid w:val="007B7DBE"/>
  </w:style>
  <w:style w:type="character" w:customStyle="1" w:styleId="CommentTextChar">
    <w:name w:val="Comment Text Char"/>
    <w:basedOn w:val="DefaultParagraphFont"/>
    <w:link w:val="CommentText"/>
    <w:uiPriority w:val="99"/>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B324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54</Words>
  <Characters>17408</Characters>
  <Application>Microsoft Office Word</Application>
  <DocSecurity>0</DocSecurity>
  <Lines>145</Lines>
  <Paragraphs>40</Paragraphs>
  <ScaleCrop>false</ScaleCrop>
  <Company/>
  <LinksUpToDate>false</LinksUpToDate>
  <CharactersWithSpaces>2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11-22T10:15:00Z</dcterms:created>
  <dcterms:modified xsi:type="dcterms:W3CDTF">2019-11-22T10:15:00Z</dcterms:modified>
</cp:coreProperties>
</file>